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5c43a9f471853b4f9c73f4709c06af1d2dbb04"/>
      <w:r>
        <w:rPr>
          <w:b/>
        </w:rPr>
        <w:t xml:space="preserve">ПРОТОКОЛ ПРО РЕЗУЛЬТАТИ ЗЕМЕЛЬНИХ ТОРГІВ № LRE001-UA-20240318-621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9449040/18.04/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ЛЕБЕДИ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8.04.2024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8.04.2024 12:5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в комплексі з розташованим на ній водним об’єктом загальною площею 26,7983 га на території Московськобобрицького старостинського округу Лебединської міської територіальної громади Сумс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загальною площею 26,7983 га, у тому числі земельна ділянка під водним об’єктом 24,6992 га, під пасовищами 2,0991 га, з кадастровим номером 5922986900:05:003:0881, цільове призначення земельної ділянки «10.07 Для рибогосподарських потреб», яка розташована (за межами населених пунктів) поблизу села Московський Бобрик на території Московськобобрицького старостинського округу Лебединської міської територіальної громади Сум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8 113,6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98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 434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лючка Руслан Анатолійович, ІПН/РНОКПП (ФОП): 286220379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Некипілий Олексій Анатолійович, ІПН/РНОКПП (ФОП): 32489176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еренич Едуард Миколайович, ІПН/РНОКПП: 27285003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Некипілий Олекс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98 113,63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5:36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лючка Руслан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4.2024 19:20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енич Едуард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0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19:48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Некипілий Олекс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2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лючка Руслан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0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28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енич Едуард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32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Ключка Руслан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37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енич Едуард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40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Некипілий Олекс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44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Ключка Руслан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2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50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енич Едуард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52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Некипілий Олекс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2:55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ізична особа-підприємець Некипілий Олексій Анатолійович, ІПН/РНОКПП (ФОП): 32489176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0 100,00 грн (десять тисяч 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9 334,09 грн (дев'ятнадцять тисяч триста тридцять чотири гривні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82 665,91 грн (сто вісімдесят дві тисячі шістсот шістдесят п'ять гривень 9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Лебединська міська рада Сум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Сумської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999980334109812000018554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9999803341198150000185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8.04.2024 12:5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ізична особа-підприємець Некипілий Олексій Анатолійович, ІПН/РНОКПП (ФОП): 324891761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ЛЕБЕДИ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12:40:14Z</dcterms:created>
  <dcterms:modified xsi:type="dcterms:W3CDTF">2024-05-16T12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